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0E1B34E5" w:rsidR="005806E2" w:rsidRPr="00B36F0B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</w:t>
      </w:r>
      <w:r w:rsidR="00B36F0B">
        <w:rPr>
          <w:rFonts w:ascii="Times New Roman" w:hAnsi="Times New Roman"/>
          <w:b/>
          <w:sz w:val="32"/>
          <w:szCs w:val="32"/>
          <w:lang w:val="ru-RU"/>
        </w:rPr>
        <w:t>7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0883FB59" w:rsidR="000D5065" w:rsidRPr="00F71EA4" w:rsidRDefault="00B36F0B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B36F0B">
              <w:rPr>
                <w:rFonts w:ascii="Times New Roman" w:hAnsi="Times New Roman"/>
                <w:sz w:val="28"/>
                <w:szCs w:val="28"/>
                <w:lang w:val="ru-RU"/>
              </w:rPr>
              <w:t>Обмен сообщениями в Spring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619789C" w:rsidR="008860BE" w:rsidRPr="00AD386E" w:rsidRDefault="00973E15" w:rsidP="00F71EA4">
      <w:r>
        <w:t xml:space="preserve">Цель состоит </w:t>
      </w:r>
      <w:r w:rsidR="00AD386E">
        <w:t xml:space="preserve">в ознакомлении </w:t>
      </w:r>
      <w:r w:rsidR="00F71EA4">
        <w:t>с механизм</w:t>
      </w:r>
      <w:r w:rsidR="00B36F0B">
        <w:t>ом</w:t>
      </w:r>
      <w:r w:rsidR="00F71EA4">
        <w:t xml:space="preserve"> </w:t>
      </w:r>
      <w:r w:rsidR="00B36F0B">
        <w:rPr>
          <w:lang w:val="en-US"/>
        </w:rPr>
        <w:t>JMS</w:t>
      </w:r>
      <w:r w:rsidR="00B36F0B" w:rsidRPr="00B36F0B">
        <w:t xml:space="preserve"> </w:t>
      </w:r>
      <w:r w:rsidR="00F71EA4">
        <w:t>в Spring</w:t>
      </w:r>
      <w:r w:rsidR="00AD386E">
        <w:t>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758DF91D" w14:textId="685DC9AB" w:rsidR="00F71EA4" w:rsidRPr="00F71EA4" w:rsidRDefault="00F71EA4" w:rsidP="00F71EA4">
      <w:r>
        <w:t>Взять практическое задание №</w:t>
      </w:r>
      <w:r w:rsidR="00B36F0B" w:rsidRPr="00B36F0B">
        <w:t>6</w:t>
      </w:r>
      <w:r>
        <w:t xml:space="preserve"> и </w:t>
      </w:r>
      <w:r w:rsidR="00B36F0B">
        <w:t>выполнить следующее</w:t>
      </w:r>
      <w:r>
        <w:t>.</w:t>
      </w:r>
    </w:p>
    <w:p w14:paraId="5ABFB2D6" w14:textId="707F2D24" w:rsidR="00B36F0B" w:rsidRDefault="00B36F0B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Настроить очередь приема сообщений для администратора</w:t>
      </w:r>
      <w:r>
        <w:t>.</w:t>
      </w:r>
    </w:p>
    <w:p w14:paraId="04258BE0" w14:textId="09B136E7" w:rsidR="00B36F0B" w:rsidRDefault="00B36F0B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При выполнении операций добавления, удаления или редактирования ресурса через REST API / форму создавать соответствующие уведомления и отправлять их в очередь</w:t>
      </w:r>
      <w:r>
        <w:t>.</w:t>
      </w:r>
    </w:p>
    <w:p w14:paraId="6E93EC8B" w14:textId="26A1E143" w:rsidR="00B36F0B" w:rsidRDefault="00B36F0B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Любым удобным способом (можно через консоль) продемонстрировать извлечение административных сообщений о выполненных операциях</w:t>
      </w:r>
      <w:r>
        <w:t>.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43537019" w:rsidR="00551DE3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7300398F" w14:textId="25EACB07" w:rsidR="00F71EA4" w:rsidRPr="00F71EA4" w:rsidRDefault="00B36F0B" w:rsidP="00F71EA4">
      <w:pPr>
        <w:pStyle w:val="a0"/>
      </w:pPr>
      <w:r>
        <w:rPr>
          <w:lang w:val="ru-RU"/>
        </w:rPr>
        <w:t>Отправка сообщение</w:t>
      </w:r>
    </w:p>
    <w:p w14:paraId="0F5C267E" w14:textId="02A876FD" w:rsidR="00D80167" w:rsidRPr="00B36F0B" w:rsidRDefault="004640E9" w:rsidP="004640E9">
      <w:pPr>
        <w:spacing w:after="240"/>
      </w:pPr>
      <w:r>
        <w:t xml:space="preserve">В ходе работы было изменено в соответствии с заданием приложение, написанное в ходе </w:t>
      </w:r>
      <w:r w:rsidR="00B36F0B">
        <w:t xml:space="preserve">шестой </w:t>
      </w:r>
      <w:r>
        <w:t xml:space="preserve">работы. </w:t>
      </w:r>
      <w:r w:rsidR="00B36F0B">
        <w:t xml:space="preserve">В качестве брокера сообщений используется </w:t>
      </w:r>
      <w:r w:rsidR="00B36F0B">
        <w:rPr>
          <w:lang w:val="en-US"/>
        </w:rPr>
        <w:t>RabbitMQ</w:t>
      </w:r>
      <w:r w:rsidR="00B36F0B" w:rsidRPr="00B36F0B">
        <w:t>.</w:t>
      </w:r>
      <w:r w:rsidR="00B36F0B">
        <w:t xml:space="preserve"> На листингах 1 и 2 приведены код класса </w:t>
      </w:r>
      <w:r w:rsidR="00B36F0B">
        <w:rPr>
          <w:lang w:val="en-US"/>
        </w:rPr>
        <w:t>JmsConfiguration</w:t>
      </w:r>
      <w:r w:rsidR="00B36F0B">
        <w:t xml:space="preserve"> и </w:t>
      </w:r>
      <w:r w:rsidR="007B6B1B">
        <w:t xml:space="preserve">код </w:t>
      </w:r>
      <w:r w:rsidR="00B36F0B">
        <w:t xml:space="preserve">класса </w:t>
      </w:r>
      <w:r w:rsidR="00B36F0B">
        <w:rPr>
          <w:lang w:val="en-US"/>
        </w:rPr>
        <w:t>ApparelController</w:t>
      </w:r>
      <w:r w:rsidR="00B36F0B">
        <w:t>.</w:t>
      </w:r>
    </w:p>
    <w:p w14:paraId="395633DA" w14:textId="4F94488C" w:rsidR="005F0866" w:rsidRPr="00B36F0B" w:rsidRDefault="005F0866" w:rsidP="005F0866">
      <w:pPr>
        <w:pStyle w:val="afb"/>
        <w:rPr>
          <w:lang w:val="en-US"/>
        </w:rPr>
      </w:pPr>
      <w:r>
        <w:t>Листинг</w:t>
      </w:r>
      <w:r w:rsidRPr="00B36F0B">
        <w:rPr>
          <w:lang w:val="en-US"/>
        </w:rPr>
        <w:t xml:space="preserve"> 1 – </w:t>
      </w:r>
      <w:r w:rsidR="001C78A1">
        <w:t>код</w:t>
      </w:r>
      <w:r w:rsidR="001C78A1" w:rsidRPr="00B36F0B">
        <w:rPr>
          <w:lang w:val="en-US"/>
        </w:rPr>
        <w:t xml:space="preserve"> </w:t>
      </w:r>
      <w:r w:rsidR="001C78A1">
        <w:t>класса</w:t>
      </w:r>
      <w:r w:rsidR="001C78A1" w:rsidRPr="00B36F0B">
        <w:rPr>
          <w:lang w:val="en-US"/>
        </w:rPr>
        <w:t xml:space="preserve"> </w:t>
      </w:r>
      <w:r w:rsidR="00B36F0B">
        <w:rPr>
          <w:lang w:val="en-US"/>
        </w:rPr>
        <w:t>JmsConfiguration</w:t>
      </w:r>
    </w:p>
    <w:p w14:paraId="1827BBA0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package com.github.durakin.isdlabs.lab7.configuration;</w:t>
      </w:r>
    </w:p>
    <w:p w14:paraId="4755AC30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BB76B8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core.AmqpAdmin;</w:t>
      </w:r>
    </w:p>
    <w:p w14:paraId="7EC63D0B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core.Queue;</w:t>
      </w:r>
    </w:p>
    <w:p w14:paraId="1620C4C9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rabbit.connection.CachingConnectionFactory;</w:t>
      </w:r>
    </w:p>
    <w:p w14:paraId="022A1B2E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rabbit.core.RabbitAdmin;</w:t>
      </w:r>
    </w:p>
    <w:p w14:paraId="2461641E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rabbit.core.RabbitTemplate;</w:t>
      </w:r>
    </w:p>
    <w:p w14:paraId="474A936A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amqp.support.converter.Jackson2JsonMessageConverter;</w:t>
      </w:r>
    </w:p>
    <w:p w14:paraId="1306230D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context.annotation.Bean;</w:t>
      </w:r>
    </w:p>
    <w:p w14:paraId="6D7B5F85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import org.springframework.context.annotation.Configuration;</w:t>
      </w:r>
    </w:p>
    <w:p w14:paraId="310C5B31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@Configuration</w:t>
      </w:r>
    </w:p>
    <w:p w14:paraId="4213339A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public class JmsConfiguration {</w:t>
      </w:r>
    </w:p>
    <w:p w14:paraId="75AF7BC0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static final String queueName = "apparel-queue";</w:t>
      </w:r>
    </w:p>
    <w:p w14:paraId="682B68A9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45B1B98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163E8E42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RabbitTemplate rabbitTemplate(){</w:t>
      </w:r>
    </w:p>
    <w:p w14:paraId="78E42D00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CachingConnectionFactory connectionFactory =</w:t>
      </w:r>
    </w:p>
    <w:p w14:paraId="649F4D96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        new CachingConnectionFactory("localhost", 5672);</w:t>
      </w:r>
    </w:p>
    <w:p w14:paraId="4E70659B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AmqpAdmin admin = new RabbitAdmin(connectionFactory);</w:t>
      </w:r>
    </w:p>
    <w:p w14:paraId="48F6DDA6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admin.declareQueue(new Queue(queueName));</w:t>
      </w:r>
    </w:p>
    <w:p w14:paraId="41A20A30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RabbitTemplate rabbitTemplate = new RabbitTemplate(connectionFactory);</w:t>
      </w:r>
    </w:p>
    <w:p w14:paraId="006DA7F6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rabbitTemplate.setMessageConverter(new Jackson2JsonMessageConverter());</w:t>
      </w:r>
    </w:p>
    <w:p w14:paraId="09D137A7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    return rabbitTemplate;</w:t>
      </w:r>
    </w:p>
    <w:p w14:paraId="3A50A662" w14:textId="77777777" w:rsidR="00B36F0B" w:rsidRP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BD9A549" w14:textId="77777777" w:rsid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B36F0B">
        <w:rPr>
          <w:rFonts w:ascii="Courier New" w:hAnsi="Courier New"/>
          <w:sz w:val="20"/>
          <w:szCs w:val="20"/>
          <w:lang w:val="en-US"/>
        </w:rPr>
        <w:t>}</w:t>
      </w:r>
      <w:r w:rsidRPr="00B36F0B">
        <w:rPr>
          <w:rFonts w:ascii="Courier New" w:hAnsi="Courier New"/>
          <w:sz w:val="20"/>
          <w:szCs w:val="20"/>
          <w:lang w:val="en-US"/>
        </w:rPr>
        <w:t xml:space="preserve"> </w:t>
      </w:r>
    </w:p>
    <w:p w14:paraId="3EC57441" w14:textId="77777777" w:rsidR="00B36F0B" w:rsidRDefault="00B36F0B" w:rsidP="00B36F0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6134F34" w14:textId="3283BE64" w:rsidR="00B36F0B" w:rsidRPr="00B36F0B" w:rsidRDefault="00B36F0B" w:rsidP="007B6B1B">
      <w:pPr>
        <w:pStyle w:val="afb"/>
        <w:jc w:val="both"/>
      </w:pPr>
      <w:r>
        <w:t>Листинг</w:t>
      </w:r>
      <w:r w:rsidRPr="00B36F0B">
        <w:t xml:space="preserve"> </w:t>
      </w:r>
      <w:r w:rsidRPr="00B36F0B">
        <w:t>2</w:t>
      </w:r>
      <w:r w:rsidRPr="00B36F0B">
        <w:t xml:space="preserve"> – </w:t>
      </w:r>
      <w:r>
        <w:t>код</w:t>
      </w:r>
      <w:r w:rsidRPr="00B36F0B">
        <w:t xml:space="preserve"> </w:t>
      </w:r>
      <w:r>
        <w:t>класса</w:t>
      </w:r>
      <w:r w:rsidRPr="00B36F0B">
        <w:t xml:space="preserve"> </w:t>
      </w:r>
      <w:r>
        <w:rPr>
          <w:lang w:val="en-US"/>
        </w:rPr>
        <w:t>ApparelController</w:t>
      </w:r>
    </w:p>
    <w:p w14:paraId="314E6DD2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package com.github.durakin.isdlabs.lab7.controller;</w:t>
      </w:r>
    </w:p>
    <w:p w14:paraId="28D7E84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DF6E792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com.github.durakin.isdlabs.lab7.model.ApaprelUpdate;</w:t>
      </w:r>
    </w:p>
    <w:p w14:paraId="041ECEF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com.github.durakin.isdlabs.lab7.entity.Apparel;</w:t>
      </w:r>
    </w:p>
    <w:p w14:paraId="2CF5B39E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com.github.durakin.isdlabs.lab7.model.Message;</w:t>
      </w:r>
    </w:p>
    <w:p w14:paraId="68F8737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com.github.durakin.isdlabs.lab7.service.ApparelService;</w:t>
      </w:r>
    </w:p>
    <w:p w14:paraId="1E735A0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amqp.rabbit.core.RabbitTemplate;</w:t>
      </w:r>
    </w:p>
    <w:p w14:paraId="4A5098CD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beans.factory.annotation.Autowired;</w:t>
      </w:r>
    </w:p>
    <w:p w14:paraId="1102D26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http.HttpStatus;</w:t>
      </w:r>
    </w:p>
    <w:p w14:paraId="344EA2C5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http.MediaType;</w:t>
      </w:r>
    </w:p>
    <w:p w14:paraId="47C721E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stereotype.Controller;</w:t>
      </w:r>
    </w:p>
    <w:p w14:paraId="3D6B851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ui.Model;</w:t>
      </w:r>
    </w:p>
    <w:p w14:paraId="60DC85D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web.bind.annotation.*;</w:t>
      </w:r>
    </w:p>
    <w:p w14:paraId="07083AF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org.springframework.web.server.ResponseStatusException;</w:t>
      </w:r>
    </w:p>
    <w:p w14:paraId="61CADABD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D550BF9" w14:textId="25C8A85A" w:rsidR="007B6B1B" w:rsidRPr="007B6B1B" w:rsidRDefault="007B6B1B" w:rsidP="007B6B1B">
      <w:pPr>
        <w:ind w:firstLine="0"/>
        <w:rPr>
          <w:lang w:eastAsia="en-US"/>
        </w:rPr>
      </w:pPr>
      <w:r>
        <w:rPr>
          <w:lang w:eastAsia="en-US"/>
        </w:rPr>
        <w:lastRenderedPageBreak/>
        <w:t xml:space="preserve">Продолжение </w:t>
      </w:r>
      <w:r>
        <w:rPr>
          <w:lang w:eastAsia="en-US"/>
        </w:rPr>
        <w:t>листинга</w:t>
      </w:r>
      <w:r w:rsidRPr="007B6B1B">
        <w:rPr>
          <w:lang w:eastAsia="en-US"/>
        </w:rPr>
        <w:t xml:space="preserve"> 2</w:t>
      </w:r>
    </w:p>
    <w:p w14:paraId="3E3669A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</w:t>
      </w:r>
      <w:r w:rsidRPr="007B6B1B">
        <w:rPr>
          <w:rFonts w:ascii="Courier New" w:hAnsi="Courier New"/>
          <w:sz w:val="20"/>
          <w:szCs w:val="20"/>
        </w:rPr>
        <w:t xml:space="preserve"> </w:t>
      </w:r>
      <w:r w:rsidRPr="007B6B1B">
        <w:rPr>
          <w:rFonts w:ascii="Courier New" w:hAnsi="Courier New"/>
          <w:sz w:val="20"/>
          <w:szCs w:val="20"/>
          <w:lang w:val="en-US"/>
        </w:rPr>
        <w:t>javax</w:t>
      </w:r>
      <w:r w:rsidRPr="007B6B1B">
        <w:rPr>
          <w:rFonts w:ascii="Courier New" w:hAnsi="Courier New"/>
          <w:sz w:val="20"/>
          <w:szCs w:val="20"/>
        </w:rPr>
        <w:t>.</w:t>
      </w:r>
      <w:r w:rsidRPr="007B6B1B">
        <w:rPr>
          <w:rFonts w:ascii="Courier New" w:hAnsi="Courier New"/>
          <w:sz w:val="20"/>
          <w:szCs w:val="20"/>
          <w:lang w:val="en-US"/>
        </w:rPr>
        <w:t>servlet</w:t>
      </w:r>
      <w:r w:rsidRPr="007B6B1B">
        <w:rPr>
          <w:rFonts w:ascii="Courier New" w:hAnsi="Courier New"/>
          <w:sz w:val="20"/>
          <w:szCs w:val="20"/>
        </w:rPr>
        <w:t>.</w:t>
      </w:r>
      <w:r w:rsidRPr="007B6B1B">
        <w:rPr>
          <w:rFonts w:ascii="Courier New" w:hAnsi="Courier New"/>
          <w:sz w:val="20"/>
          <w:szCs w:val="20"/>
          <w:lang w:val="en-US"/>
        </w:rPr>
        <w:t>http</w:t>
      </w:r>
      <w:r w:rsidRPr="007B6B1B">
        <w:rPr>
          <w:rFonts w:ascii="Courier New" w:hAnsi="Courier New"/>
          <w:sz w:val="20"/>
          <w:szCs w:val="20"/>
        </w:rPr>
        <w:t>.</w:t>
      </w:r>
      <w:r w:rsidRPr="007B6B1B">
        <w:rPr>
          <w:rFonts w:ascii="Courier New" w:hAnsi="Courier New"/>
          <w:sz w:val="20"/>
          <w:szCs w:val="20"/>
          <w:lang w:val="en-US"/>
        </w:rPr>
        <w:t>HttpServletResponse</w:t>
      </w:r>
      <w:r w:rsidRPr="007B6B1B">
        <w:rPr>
          <w:rFonts w:ascii="Courier New" w:hAnsi="Courier New"/>
          <w:sz w:val="20"/>
          <w:szCs w:val="20"/>
        </w:rPr>
        <w:t>;</w:t>
      </w:r>
    </w:p>
    <w:p w14:paraId="488072E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java.util.List;</w:t>
      </w:r>
    </w:p>
    <w:p w14:paraId="02C4E116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5FBC25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import static org.springframework.http.HttpStatus.NOT_FOUND;</w:t>
      </w:r>
    </w:p>
    <w:p w14:paraId="365A4F2E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19C799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@Controller</w:t>
      </w:r>
    </w:p>
    <w:p w14:paraId="2AF0920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@RequestMapping("/apparels")</w:t>
      </w:r>
    </w:p>
    <w:p w14:paraId="6A200FE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public class ApparelController {</w:t>
      </w:r>
    </w:p>
    <w:p w14:paraId="6B0E210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1816C24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rivate ApparelService apparelService;</w:t>
      </w:r>
    </w:p>
    <w:p w14:paraId="3C2897AE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C4FBF4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1A6A1B8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rivate RabbitTemplate rabbitTemplate;</w:t>
      </w:r>
    </w:p>
    <w:p w14:paraId="73AED2F2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DF840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ResponseBody</w:t>
      </w:r>
    </w:p>
    <w:p w14:paraId="5DD7D80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GetMapping(value = "/", headers = {"Accept=application/json"})</w:t>
      </w:r>
    </w:p>
    <w:p w14:paraId="3C87713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List&lt;Apparel&gt; getApparels() {</w:t>
      </w:r>
    </w:p>
    <w:p w14:paraId="330E26D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return apparelService.findAll();</w:t>
      </w:r>
    </w:p>
    <w:p w14:paraId="40F3D46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527466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C4F453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PutMapping(value = "/{id}", consumes = MediaType.APPLICATION_JSON_VALUE)</w:t>
      </w:r>
    </w:p>
    <w:p w14:paraId="54DDE73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ResponseStatus(HttpStatus.NO_CONTENT)</w:t>
      </w:r>
    </w:p>
    <w:p w14:paraId="5FFD4695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void putApparel(@PathVariable int id, @RequestBody ApaprelUpdate apaprelUpdate) {</w:t>
      </w:r>
    </w:p>
    <w:p w14:paraId="1289B526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apparelService.update(id, apaprelUpdate.getNewInStock(), apaprelUpdate.getNewPrice());</w:t>
      </w:r>
    </w:p>
    <w:p w14:paraId="47F71F5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var edited = apparelService.findById(id);</w:t>
      </w:r>
    </w:p>
    <w:p w14:paraId="6E7915D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if (edited != null) {</w:t>
      </w:r>
    </w:p>
    <w:p w14:paraId="36484B93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rabbitTemplate.convertAndSend("apparel-queue",</w:t>
      </w:r>
    </w:p>
    <w:p w14:paraId="0E88182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        new Message("EDIT", java.time.LocalDateTime.now().toString(), edited));</w:t>
      </w:r>
    </w:p>
    <w:p w14:paraId="16134A2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D10F75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EEE76E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D54B776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ResponseBody</w:t>
      </w:r>
    </w:p>
    <w:p w14:paraId="660F1C8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GetMapping(value = "/{id}", headers = {"Accept=application/json"})</w:t>
      </w:r>
    </w:p>
    <w:p w14:paraId="6CC57DC4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Apparel getApparel(@PathVariable("id") int id) {</w:t>
      </w:r>
    </w:p>
    <w:p w14:paraId="6F76C089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return apparelService.findById(id);</w:t>
      </w:r>
    </w:p>
    <w:p w14:paraId="39C53D2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C8FFD3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00B33FE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GetMapping(value = "/{id}", headers = {"Accept=text/html"})</w:t>
      </w:r>
    </w:p>
    <w:p w14:paraId="28D6782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String getStudent(@PathVariable("id") int id, Model model) {</w:t>
      </w:r>
    </w:p>
    <w:p w14:paraId="46CC6B0D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var apparel = apparelService.findById(id);</w:t>
      </w:r>
    </w:p>
    <w:p w14:paraId="2B33A75E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if (apparel != null) {</w:t>
      </w:r>
    </w:p>
    <w:p w14:paraId="77A88C39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model.addAttribute(apparelService.findById(id));</w:t>
      </w:r>
    </w:p>
    <w:p w14:paraId="1818671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return "show";</w:t>
      </w:r>
    </w:p>
    <w:p w14:paraId="7B368A21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65E127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throw new ResponseStatusException(NOT_FOUND, "Unable to find resource");</w:t>
      </w:r>
    </w:p>
    <w:p w14:paraId="11F75073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7D610E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A5493C4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DeleteMapping("/{id}")</w:t>
      </w:r>
    </w:p>
    <w:p w14:paraId="29B5921B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ResponseStatus(HttpStatus.NO_CONTENT)</w:t>
      </w:r>
    </w:p>
    <w:p w14:paraId="35B2EFB9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void deleteApparel(@PathVariable int id) {</w:t>
      </w:r>
    </w:p>
    <w:p w14:paraId="2CA364D9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var deleted = apparelService.delete(id);</w:t>
      </w:r>
    </w:p>
    <w:p w14:paraId="1360AE1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if (deleted != null) {</w:t>
      </w:r>
    </w:p>
    <w:p w14:paraId="7F03EA0B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rabbitTemplate.convertAndSend("apparel-queue",</w:t>
      </w:r>
    </w:p>
    <w:p w14:paraId="5436969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        new Message("DELETE", java.time.LocalDateTime.now().toString(), deleted));</w:t>
      </w:r>
    </w:p>
    <w:p w14:paraId="1DEF4117" w14:textId="77777777" w:rsidR="007B6B1B" w:rsidRPr="00394E3F" w:rsidRDefault="007B6B1B" w:rsidP="007B6B1B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394E3F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394E3F">
        <w:rPr>
          <w:lang w:val="en-US" w:eastAsia="en-US"/>
        </w:rPr>
        <w:t xml:space="preserve"> 2</w:t>
      </w:r>
    </w:p>
    <w:p w14:paraId="4D3BFC97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1560F9D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DA1BCF3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0DA719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PostMapping(consumes = MediaType.APPLICATION_JSON_VALUE)</w:t>
      </w:r>
    </w:p>
    <w:p w14:paraId="4745B535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@ResponseStatus(HttpStatus.CREATED)</w:t>
      </w:r>
    </w:p>
    <w:p w14:paraId="584580ED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public Apparel create(@RequestBody final Apparel newApparel, HttpServletResponse response) {</w:t>
      </w:r>
    </w:p>
    <w:p w14:paraId="7D6FF9A8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var createdId = apparelService.add(newApparel);</w:t>
      </w:r>
    </w:p>
    <w:p w14:paraId="4BC9A202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response.setHeader("Location", "/apparels/" + createdId);</w:t>
      </w:r>
    </w:p>
    <w:p w14:paraId="115909DC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var created = apparelService.findById(createdId);</w:t>
      </w:r>
    </w:p>
    <w:p w14:paraId="1FDBFC50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if (created != null) {</w:t>
      </w:r>
    </w:p>
    <w:p w14:paraId="556B562A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rabbitTemplate.convertAndSend("apparel-queue",</w:t>
      </w:r>
    </w:p>
    <w:p w14:paraId="11D55F94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            new Message("ADD", java.time.LocalDateTime.now().toString(), created));</w:t>
      </w:r>
    </w:p>
    <w:p w14:paraId="41C06DD5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E425FA5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    return created;</w:t>
      </w:r>
    </w:p>
    <w:p w14:paraId="235BF98F" w14:textId="77777777" w:rsidR="007B6B1B" w:rsidRPr="007B6B1B" w:rsidRDefault="007B6B1B" w:rsidP="007B6B1B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9A771DF" w14:textId="15DF8247" w:rsidR="00F71EA4" w:rsidRDefault="007B6B1B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7B6B1B">
        <w:rPr>
          <w:rFonts w:ascii="Courier New" w:hAnsi="Courier New"/>
          <w:sz w:val="20"/>
          <w:szCs w:val="20"/>
          <w:lang w:val="en-US"/>
        </w:rPr>
        <w:t>}</w:t>
      </w:r>
    </w:p>
    <w:p w14:paraId="3A959A56" w14:textId="77777777" w:rsidR="00906D19" w:rsidRPr="00906D19" w:rsidRDefault="00906D19" w:rsidP="00906D19">
      <w:pPr>
        <w:rPr>
          <w:lang w:val="en-US" w:eastAsia="en-US"/>
        </w:rPr>
      </w:pPr>
    </w:p>
    <w:p w14:paraId="0C691CE9" w14:textId="77777777" w:rsidR="00906D19" w:rsidRPr="00906D19" w:rsidRDefault="00906D19" w:rsidP="00906D19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906D19">
        <w:rPr>
          <w:lang w:val="en-US" w:eastAsia="en-US"/>
        </w:rPr>
        <w:t xml:space="preserve"> </w:t>
      </w:r>
      <w:r>
        <w:rPr>
          <w:lang w:val="en-US" w:eastAsia="en-US"/>
        </w:rPr>
        <w:t>3</w:t>
      </w:r>
      <w:r w:rsidRPr="00906D19">
        <w:rPr>
          <w:lang w:val="en-US" w:eastAsia="en-US"/>
        </w:rPr>
        <w:t xml:space="preserve"> – </w:t>
      </w:r>
      <w:r>
        <w:rPr>
          <w:lang w:eastAsia="en-US"/>
        </w:rPr>
        <w:t>Код</w:t>
      </w:r>
      <w:r w:rsidRPr="00906D19">
        <w:rPr>
          <w:lang w:val="en-US" w:eastAsia="en-US"/>
        </w:rPr>
        <w:t xml:space="preserve"> </w:t>
      </w:r>
      <w:r>
        <w:rPr>
          <w:lang w:eastAsia="en-US"/>
        </w:rPr>
        <w:t>класса</w:t>
      </w:r>
      <w:r w:rsidRPr="00906D19">
        <w:rPr>
          <w:lang w:val="en-US" w:eastAsia="en-US"/>
        </w:rPr>
        <w:t xml:space="preserve"> </w:t>
      </w:r>
      <w:r>
        <w:rPr>
          <w:lang w:val="en-US" w:eastAsia="en-US"/>
        </w:rPr>
        <w:t>Message</w:t>
      </w:r>
    </w:p>
    <w:p w14:paraId="0A585B21" w14:textId="77777777" w:rsidR="00223FE2" w:rsidRPr="00223FE2" w:rsidRDefault="00223FE2" w:rsidP="00223FE2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223FE2">
        <w:rPr>
          <w:rFonts w:ascii="Courier New" w:hAnsi="Courier New"/>
          <w:sz w:val="20"/>
          <w:szCs w:val="20"/>
          <w:lang w:val="en-US"/>
        </w:rPr>
        <w:t>package com.github.durakin.isdlabs.lab7.model;</w:t>
      </w:r>
    </w:p>
    <w:p w14:paraId="7AACA95F" w14:textId="77777777" w:rsidR="00223FE2" w:rsidRPr="00223FE2" w:rsidRDefault="00223FE2" w:rsidP="00223FE2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EA9E0B" w14:textId="77777777" w:rsidR="00223FE2" w:rsidRPr="00223FE2" w:rsidRDefault="00223FE2" w:rsidP="00223FE2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223FE2">
        <w:rPr>
          <w:rFonts w:ascii="Courier New" w:hAnsi="Courier New"/>
          <w:sz w:val="20"/>
          <w:szCs w:val="20"/>
          <w:lang w:val="en-US"/>
        </w:rPr>
        <w:t>import com.github.durakin.isdlabs.lab7.entity.Apparel;</w:t>
      </w:r>
    </w:p>
    <w:p w14:paraId="5FBDE1A3" w14:textId="77777777" w:rsidR="00223FE2" w:rsidRPr="00223FE2" w:rsidRDefault="00223FE2" w:rsidP="00223FE2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BCFFC0D" w14:textId="12861BA9" w:rsidR="00906D19" w:rsidRPr="00906D19" w:rsidRDefault="00223FE2" w:rsidP="00223FE2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223FE2">
        <w:rPr>
          <w:rFonts w:ascii="Courier New" w:hAnsi="Courier New"/>
          <w:sz w:val="20"/>
          <w:szCs w:val="20"/>
          <w:lang w:val="en-US"/>
        </w:rPr>
        <w:t>import java.io.Serializable;</w:t>
      </w:r>
    </w:p>
    <w:p w14:paraId="15054469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public class Message implements Serializable {</w:t>
      </w:r>
    </w:p>
    <w:p w14:paraId="061E20C7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private String action;</w:t>
      </w:r>
    </w:p>
    <w:p w14:paraId="4CDC2159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private String time;</w:t>
      </w:r>
    </w:p>
    <w:p w14:paraId="33F82FDF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private Apparel apparel;</w:t>
      </w:r>
    </w:p>
    <w:p w14:paraId="53513E00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F4FC4C1" w14:textId="77777777" w:rsidR="00906D19" w:rsidRPr="00223FE2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223FE2">
        <w:rPr>
          <w:rFonts w:ascii="Courier New" w:hAnsi="Courier New"/>
          <w:sz w:val="20"/>
          <w:szCs w:val="20"/>
        </w:rPr>
        <w:t xml:space="preserve">    // </w:t>
      </w:r>
      <w:r>
        <w:rPr>
          <w:rFonts w:ascii="Courier New" w:hAnsi="Courier New"/>
          <w:sz w:val="20"/>
          <w:szCs w:val="20"/>
          <w:lang w:val="en-US"/>
        </w:rPr>
        <w:t>Get</w:t>
      </w:r>
      <w:r w:rsidRPr="00223FE2">
        <w:rPr>
          <w:rFonts w:ascii="Courier New" w:hAnsi="Courier New"/>
          <w:sz w:val="20"/>
          <w:szCs w:val="20"/>
        </w:rPr>
        <w:t xml:space="preserve">- </w:t>
      </w:r>
      <w:r>
        <w:rPr>
          <w:rFonts w:ascii="Courier New" w:hAnsi="Courier New"/>
          <w:sz w:val="20"/>
          <w:szCs w:val="20"/>
        </w:rPr>
        <w:t>и</w:t>
      </w:r>
      <w:r w:rsidRPr="00223FE2">
        <w:rPr>
          <w:rFonts w:ascii="Courier New" w:hAnsi="Courier New"/>
          <w:sz w:val="20"/>
          <w:szCs w:val="20"/>
        </w:rPr>
        <w:t xml:space="preserve"> </w:t>
      </w:r>
      <w:r>
        <w:rPr>
          <w:rFonts w:ascii="Courier New" w:hAnsi="Courier New"/>
          <w:sz w:val="20"/>
          <w:szCs w:val="20"/>
          <w:lang w:val="en-US"/>
        </w:rPr>
        <w:t>Set</w:t>
      </w:r>
      <w:r w:rsidRPr="00223FE2">
        <w:rPr>
          <w:rFonts w:ascii="Courier New" w:hAnsi="Courier New"/>
          <w:sz w:val="20"/>
          <w:szCs w:val="20"/>
        </w:rPr>
        <w:t xml:space="preserve">- </w:t>
      </w:r>
      <w:r>
        <w:rPr>
          <w:rFonts w:ascii="Courier New" w:hAnsi="Courier New"/>
          <w:sz w:val="20"/>
          <w:szCs w:val="20"/>
        </w:rPr>
        <w:t>методы</w:t>
      </w:r>
    </w:p>
    <w:p w14:paraId="323C2CE8" w14:textId="77777777" w:rsidR="00906D19" w:rsidRPr="00223FE2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49937F72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223FE2">
        <w:rPr>
          <w:rFonts w:ascii="Courier New" w:hAnsi="Courier New"/>
          <w:sz w:val="20"/>
          <w:szCs w:val="20"/>
        </w:rPr>
        <w:t xml:space="preserve">    </w:t>
      </w:r>
      <w:r w:rsidRPr="00906D19">
        <w:rPr>
          <w:rFonts w:ascii="Courier New" w:hAnsi="Courier New"/>
          <w:sz w:val="20"/>
          <w:szCs w:val="20"/>
          <w:lang w:val="en-US"/>
        </w:rPr>
        <w:t>public Message() {</w:t>
      </w:r>
    </w:p>
    <w:p w14:paraId="3A8D16F9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B73123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BE4EE04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public Message(String action, String time, Apparel apparel) {</w:t>
      </w:r>
    </w:p>
    <w:p w14:paraId="188C1BA6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    this.action = action;</w:t>
      </w:r>
    </w:p>
    <w:p w14:paraId="520D5D16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    this.time = time;</w:t>
      </w:r>
    </w:p>
    <w:p w14:paraId="65B8EE28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    this.apparel = apparel;</w:t>
      </w:r>
    </w:p>
    <w:p w14:paraId="02955438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5407BF1" w14:textId="184EA618" w:rsid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}</w:t>
      </w:r>
    </w:p>
    <w:p w14:paraId="01CCCA16" w14:textId="77777777" w:rsidR="00394E3F" w:rsidRDefault="00394E3F" w:rsidP="001C78A1">
      <w:pPr>
        <w:ind w:firstLine="0"/>
        <w:rPr>
          <w:lang w:eastAsia="en-US"/>
        </w:rPr>
      </w:pPr>
    </w:p>
    <w:p w14:paraId="1F0E7D48" w14:textId="57C1504A" w:rsidR="00394E3F" w:rsidRDefault="007B6B1B" w:rsidP="00394E3F">
      <w:pPr>
        <w:pStyle w:val="a0"/>
        <w:rPr>
          <w:lang w:val="ru-RU" w:eastAsia="en-US"/>
        </w:rPr>
      </w:pPr>
      <w:r>
        <w:rPr>
          <w:lang w:val="ru-RU" w:eastAsia="en-US"/>
        </w:rPr>
        <w:t>Ресивер</w:t>
      </w:r>
    </w:p>
    <w:p w14:paraId="7CCC609D" w14:textId="44D2872E" w:rsidR="00394E3F" w:rsidRDefault="007B6B1B" w:rsidP="00394E3F">
      <w:pPr>
        <w:rPr>
          <w:lang w:eastAsia="en-US"/>
        </w:rPr>
      </w:pPr>
      <w:r>
        <w:rPr>
          <w:lang w:eastAsia="en-US"/>
        </w:rPr>
        <w:t>Было реализовано простое веб-приложение для извлечения и вывода сообщений.</w:t>
      </w:r>
      <w:r w:rsidR="00394E3F" w:rsidRPr="00394E3F">
        <w:rPr>
          <w:lang w:eastAsia="en-US"/>
        </w:rPr>
        <w:t xml:space="preserve"> </w:t>
      </w:r>
    </w:p>
    <w:p w14:paraId="2263211E" w14:textId="7B18A289" w:rsidR="001C78A1" w:rsidRPr="00906D19" w:rsidRDefault="001C78A1" w:rsidP="00394E3F">
      <w:pPr>
        <w:pStyle w:val="afb"/>
        <w:spacing w:before="240"/>
      </w:pPr>
      <w:r>
        <w:t>Листинг</w:t>
      </w:r>
      <w:r w:rsidRPr="00394E3F">
        <w:t xml:space="preserve"> </w:t>
      </w:r>
      <w:r w:rsidR="00906D19">
        <w:rPr>
          <w:lang w:val="en-US"/>
        </w:rPr>
        <w:t>4</w:t>
      </w:r>
      <w:r w:rsidRPr="00394E3F">
        <w:t xml:space="preserve"> – Код</w:t>
      </w:r>
      <w:r w:rsidR="004640E9" w:rsidRPr="00394E3F">
        <w:t xml:space="preserve"> </w:t>
      </w:r>
      <w:r w:rsidR="00906D19">
        <w:t xml:space="preserve">класса </w:t>
      </w:r>
      <w:r w:rsidR="00906D19">
        <w:rPr>
          <w:lang w:val="en-US"/>
        </w:rPr>
        <w:t>Reciever</w:t>
      </w:r>
    </w:p>
    <w:p w14:paraId="6E7B9958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906D19">
        <w:rPr>
          <w:rFonts w:ascii="Courier New" w:hAnsi="Courier New"/>
          <w:sz w:val="20"/>
          <w:szCs w:val="20"/>
          <w:lang w:val="en-US"/>
        </w:rPr>
        <w:t>package</w:t>
      </w:r>
      <w:r w:rsidRPr="00906D19">
        <w:rPr>
          <w:rFonts w:ascii="Courier New" w:hAnsi="Courier New"/>
          <w:sz w:val="20"/>
          <w:szCs w:val="20"/>
        </w:rPr>
        <w:t xml:space="preserve"> </w:t>
      </w:r>
      <w:r w:rsidRPr="00906D19">
        <w:rPr>
          <w:rFonts w:ascii="Courier New" w:hAnsi="Courier New"/>
          <w:sz w:val="20"/>
          <w:szCs w:val="20"/>
          <w:lang w:val="en-US"/>
        </w:rPr>
        <w:t>com</w:t>
      </w:r>
      <w:r w:rsidRPr="00906D19">
        <w:rPr>
          <w:rFonts w:ascii="Courier New" w:hAnsi="Courier New"/>
          <w:sz w:val="20"/>
          <w:szCs w:val="20"/>
        </w:rPr>
        <w:t>.</w:t>
      </w:r>
      <w:r w:rsidRPr="00906D19">
        <w:rPr>
          <w:rFonts w:ascii="Courier New" w:hAnsi="Courier New"/>
          <w:sz w:val="20"/>
          <w:szCs w:val="20"/>
          <w:lang w:val="en-US"/>
        </w:rPr>
        <w:t>github</w:t>
      </w:r>
      <w:r w:rsidRPr="00906D19">
        <w:rPr>
          <w:rFonts w:ascii="Courier New" w:hAnsi="Courier New"/>
          <w:sz w:val="20"/>
          <w:szCs w:val="20"/>
        </w:rPr>
        <w:t>.</w:t>
      </w:r>
      <w:r w:rsidRPr="00906D19">
        <w:rPr>
          <w:rFonts w:ascii="Courier New" w:hAnsi="Courier New"/>
          <w:sz w:val="20"/>
          <w:szCs w:val="20"/>
          <w:lang w:val="en-US"/>
        </w:rPr>
        <w:t>durakin</w:t>
      </w:r>
      <w:r w:rsidRPr="00906D19">
        <w:rPr>
          <w:rFonts w:ascii="Courier New" w:hAnsi="Courier New"/>
          <w:sz w:val="20"/>
          <w:szCs w:val="20"/>
        </w:rPr>
        <w:t>.</w:t>
      </w:r>
      <w:r w:rsidRPr="00906D19">
        <w:rPr>
          <w:rFonts w:ascii="Courier New" w:hAnsi="Courier New"/>
          <w:sz w:val="20"/>
          <w:szCs w:val="20"/>
          <w:lang w:val="en-US"/>
        </w:rPr>
        <w:t>receiver</w:t>
      </w:r>
      <w:r w:rsidRPr="00906D19">
        <w:rPr>
          <w:rFonts w:ascii="Courier New" w:hAnsi="Courier New"/>
          <w:sz w:val="20"/>
          <w:szCs w:val="20"/>
        </w:rPr>
        <w:t>;</w:t>
      </w:r>
    </w:p>
    <w:p w14:paraId="16B6AB79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78DD0703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import com.github.durakin.model.Message;</w:t>
      </w:r>
    </w:p>
    <w:p w14:paraId="2C08415D" w14:textId="62BF4953" w:rsidR="00223FE2" w:rsidRPr="00223FE2" w:rsidRDefault="00223FE2" w:rsidP="00223FE2">
      <w:pPr>
        <w:pStyle w:val="afb"/>
        <w:spacing w:before="240"/>
      </w:pPr>
      <w:r>
        <w:lastRenderedPageBreak/>
        <w:t>Окончание</w:t>
      </w:r>
      <w:r w:rsidRPr="00223FE2">
        <w:rPr>
          <w:lang w:val="en-US"/>
        </w:rPr>
        <w:t xml:space="preserve"> </w:t>
      </w:r>
      <w:r>
        <w:t>листинга</w:t>
      </w:r>
      <w:r w:rsidRPr="00223FE2">
        <w:rPr>
          <w:lang w:val="en-US"/>
        </w:rPr>
        <w:t xml:space="preserve"> </w:t>
      </w:r>
      <w:r>
        <w:t>4</w:t>
      </w:r>
    </w:p>
    <w:p w14:paraId="5262F7EC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import org.springframework.amqp.rabbit.annotation.RabbitListener;</w:t>
      </w:r>
    </w:p>
    <w:p w14:paraId="39CE0010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import org.springframework.stereotype.Component;</w:t>
      </w:r>
    </w:p>
    <w:p w14:paraId="2EE52BCC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8CDFD9D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@Component</w:t>
      </w:r>
    </w:p>
    <w:p w14:paraId="018734F9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public class Receiver {</w:t>
      </w:r>
    </w:p>
    <w:p w14:paraId="3B07EC21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@RabbitListener(queues = "apparel-queue", containerFactory =</w:t>
      </w:r>
    </w:p>
    <w:p w14:paraId="39FA8641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        "rabbitListenerContainerFactory")</w:t>
      </w:r>
    </w:p>
    <w:p w14:paraId="5AFD4FDE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EDD2D6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public void listen(Message message) {</w:t>
      </w:r>
    </w:p>
    <w:p w14:paraId="38BE37C1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    System.out.println('\n' + message.getAction() + "\nOn apparel\n" + message.getApparel().toString() + "On time\n" + message.getTime());</w:t>
      </w:r>
    </w:p>
    <w:p w14:paraId="746DC30C" w14:textId="77777777" w:rsidR="00906D19" w:rsidRP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08B25C9" w14:textId="77777777" w:rsid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906D19">
        <w:rPr>
          <w:rFonts w:ascii="Courier New" w:hAnsi="Courier New"/>
          <w:sz w:val="20"/>
          <w:szCs w:val="20"/>
          <w:lang w:val="en-US"/>
        </w:rPr>
        <w:t>}</w:t>
      </w:r>
    </w:p>
    <w:p w14:paraId="4C4AB8AE" w14:textId="77777777" w:rsidR="00906D19" w:rsidRDefault="00906D19" w:rsidP="00906D1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D5CE65C" w14:textId="77777777" w:rsid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C9B109" w14:textId="3F916C71" w:rsidR="006064AD" w:rsidRPr="000A76F5" w:rsidRDefault="006064AD" w:rsidP="006064AD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07EEC669" w14:textId="3C8F2C0D" w:rsidR="004335ED" w:rsidRDefault="004335ED">
      <w:pPr>
        <w:spacing w:after="160" w:line="259" w:lineRule="auto"/>
        <w:ind w:firstLine="0"/>
        <w:contextualSpacing w:val="0"/>
        <w:jc w:val="left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br w:type="page"/>
      </w:r>
    </w:p>
    <w:p w14:paraId="772B10FD" w14:textId="7DAB6A7B" w:rsidR="004335ED" w:rsidRDefault="004335ED" w:rsidP="004335ED">
      <w:pPr>
        <w:pStyle w:val="a"/>
      </w:pPr>
      <w:r w:rsidRPr="004335ED">
        <w:lastRenderedPageBreak/>
        <w:t>Вывод</w:t>
      </w:r>
    </w:p>
    <w:p w14:paraId="71AD193D" w14:textId="46D0C89D" w:rsidR="004335ED" w:rsidRPr="004335ED" w:rsidRDefault="004335ED" w:rsidP="004335ED">
      <w:r>
        <w:t xml:space="preserve">Было произведено </w:t>
      </w:r>
      <w:r w:rsidRPr="004335ED">
        <w:t>ознакомлени</w:t>
      </w:r>
      <w:r>
        <w:t>е</w:t>
      </w:r>
      <w:r w:rsidRPr="004335ED">
        <w:t xml:space="preserve"> </w:t>
      </w:r>
      <w:r w:rsidR="00903949">
        <w:t xml:space="preserve">с </w:t>
      </w:r>
      <w:r w:rsidR="00223FE2">
        <w:t xml:space="preserve">механизмом </w:t>
      </w:r>
      <w:r w:rsidR="00223FE2">
        <w:rPr>
          <w:lang w:val="en-US"/>
        </w:rPr>
        <w:t>JMS</w:t>
      </w:r>
      <w:r w:rsidR="00223FE2" w:rsidRPr="00B36F0B">
        <w:t xml:space="preserve"> </w:t>
      </w:r>
      <w:r w:rsidR="00223FE2">
        <w:t>в Spring</w:t>
      </w:r>
      <w:r w:rsidR="00903949">
        <w:t>.</w:t>
      </w:r>
    </w:p>
    <w:p w14:paraId="5B99B17C" w14:textId="4A747B5A" w:rsidR="00E43F13" w:rsidRPr="00813863" w:rsidRDefault="00E43F13" w:rsidP="004335ED">
      <w:pPr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07C1C" w14:textId="77777777" w:rsidR="00972B2B" w:rsidRDefault="00972B2B" w:rsidP="001103C9">
      <w:pPr>
        <w:spacing w:line="240" w:lineRule="auto"/>
      </w:pPr>
      <w:r>
        <w:separator/>
      </w:r>
    </w:p>
  </w:endnote>
  <w:endnote w:type="continuationSeparator" w:id="0">
    <w:p w14:paraId="2BBB781C" w14:textId="77777777" w:rsidR="00972B2B" w:rsidRDefault="00972B2B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D56FC" w14:textId="77777777" w:rsidR="00972B2B" w:rsidRDefault="00972B2B" w:rsidP="001103C9">
      <w:pPr>
        <w:spacing w:line="240" w:lineRule="auto"/>
      </w:pPr>
      <w:r>
        <w:separator/>
      </w:r>
    </w:p>
  </w:footnote>
  <w:footnote w:type="continuationSeparator" w:id="0">
    <w:p w14:paraId="4EAA611D" w14:textId="77777777" w:rsidR="00972B2B" w:rsidRDefault="00972B2B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 w:tplc="859062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826D7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20E1376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D72E9882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29B8D768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5A6861C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55C6E45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C7DE4E3A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5846FF3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C8168C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D79C2782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97B53"/>
    <w:multiLevelType w:val="hybridMultilevel"/>
    <w:tmpl w:val="E06AC28C"/>
    <w:lvl w:ilvl="0" w:tplc="B6B6E596">
      <w:start w:val="1"/>
      <w:numFmt w:val="decimal"/>
      <w:lvlText w:val="%1) 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FFFFFFFF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827EBE"/>
    <w:multiLevelType w:val="hybridMultilevel"/>
    <w:tmpl w:val="0C2C384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0"/>
  </w:num>
  <w:num w:numId="5">
    <w:abstractNumId w:val="2"/>
  </w:num>
  <w:num w:numId="6">
    <w:abstractNumId w:val="12"/>
  </w:num>
  <w:num w:numId="7">
    <w:abstractNumId w:val="0"/>
  </w:num>
  <w:num w:numId="8">
    <w:abstractNumId w:val="13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TWgBcfTsw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355F9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23FE2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1F7A"/>
    <w:rsid w:val="002F6B99"/>
    <w:rsid w:val="00341959"/>
    <w:rsid w:val="00342755"/>
    <w:rsid w:val="00370C97"/>
    <w:rsid w:val="0039239E"/>
    <w:rsid w:val="00394E3F"/>
    <w:rsid w:val="003B3DE5"/>
    <w:rsid w:val="003D0F45"/>
    <w:rsid w:val="003E30BD"/>
    <w:rsid w:val="004335ED"/>
    <w:rsid w:val="00437820"/>
    <w:rsid w:val="00445C8C"/>
    <w:rsid w:val="004552A6"/>
    <w:rsid w:val="00463AB8"/>
    <w:rsid w:val="004640E9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545BA"/>
    <w:rsid w:val="007A7FB9"/>
    <w:rsid w:val="007B6B1B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3949"/>
    <w:rsid w:val="00905D6C"/>
    <w:rsid w:val="00906D19"/>
    <w:rsid w:val="009078EC"/>
    <w:rsid w:val="0093465F"/>
    <w:rsid w:val="00972B2B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36F0B"/>
    <w:rsid w:val="00B70CCD"/>
    <w:rsid w:val="00B80C9B"/>
    <w:rsid w:val="00B921D2"/>
    <w:rsid w:val="00BD04AD"/>
    <w:rsid w:val="00C25B0E"/>
    <w:rsid w:val="00C31C24"/>
    <w:rsid w:val="00C41F02"/>
    <w:rsid w:val="00C77191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74A3A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71EA4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8</cp:revision>
  <cp:lastPrinted>2020-10-14T04:49:00Z</cp:lastPrinted>
  <dcterms:created xsi:type="dcterms:W3CDTF">2021-11-06T17:28:00Z</dcterms:created>
  <dcterms:modified xsi:type="dcterms:W3CDTF">2021-12-09T07:40:00Z</dcterms:modified>
</cp:coreProperties>
</file>